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BD4B20" w:rsidRPr="00BD4B20">
        <w:t>Module 8: Science and Society</w:t>
      </w:r>
    </w:p>
    <w:p w:rsidR="009862E0" w:rsidRDefault="00BD4B20" w:rsidP="00347C31">
      <w:pPr>
        <w:pStyle w:val="IOSheading22017"/>
      </w:pPr>
      <w:r w:rsidRPr="00BD4B20">
        <w:t>Depth Study</w:t>
      </w:r>
    </w:p>
    <w:p w:rsidR="00BD4B20" w:rsidRDefault="00BD4B20" w:rsidP="00BD4B20">
      <w:pPr>
        <w:pStyle w:val="IOSbodytext2017"/>
        <w:rPr>
          <w:lang w:eastAsia="en-US"/>
        </w:rPr>
      </w:pPr>
      <w:r>
        <w:rPr>
          <w:lang w:eastAsia="en-US"/>
        </w:rPr>
        <w:t>Inquiry Question: How do economic, social and political influences affect scientific research?</w:t>
      </w:r>
    </w:p>
    <w:p w:rsidR="00BD4B20" w:rsidRDefault="00BD4B20" w:rsidP="00347C31">
      <w:pPr>
        <w:pStyle w:val="IOSheading32017"/>
      </w:pPr>
      <w:r>
        <w:t>Outcomes:</w:t>
      </w:r>
    </w:p>
    <w:p w:rsidR="00BD4B20" w:rsidRDefault="00BD4B20" w:rsidP="00BD4B20">
      <w:pPr>
        <w:pStyle w:val="IOSbodytext2017"/>
        <w:rPr>
          <w:lang w:eastAsia="en-US"/>
        </w:rPr>
      </w:pPr>
      <w:r>
        <w:rPr>
          <w:lang w:eastAsia="en-US"/>
        </w:rPr>
        <w:t>A student:</w:t>
      </w:r>
    </w:p>
    <w:p w:rsidR="00BD4B20" w:rsidRDefault="00BD4B20" w:rsidP="00347C31">
      <w:pPr>
        <w:pStyle w:val="IOSlist1bullet2017"/>
        <w:rPr>
          <w:lang w:eastAsia="en-US"/>
        </w:rPr>
      </w:pPr>
      <w:r>
        <w:rPr>
          <w:lang w:eastAsia="en-US"/>
        </w:rPr>
        <w:t>INS11/12-1 develops and evaluates questions and hypotheses for scientific investigation</w:t>
      </w:r>
    </w:p>
    <w:p w:rsidR="00BD4B20" w:rsidRDefault="00BD4B20" w:rsidP="00347C31">
      <w:pPr>
        <w:pStyle w:val="IOSlist1bullet2017"/>
        <w:rPr>
          <w:lang w:eastAsia="en-US"/>
        </w:rPr>
      </w:pPr>
      <w:r>
        <w:rPr>
          <w:lang w:eastAsia="en-US"/>
        </w:rPr>
        <w:t>INS11/12-3 conducts investigations to collect valid and reliable primary and secondary data and information</w:t>
      </w:r>
    </w:p>
    <w:p w:rsidR="00BD4B20" w:rsidRDefault="00BD4B20" w:rsidP="00347C31">
      <w:pPr>
        <w:pStyle w:val="IOSlist1bullet2017"/>
        <w:rPr>
          <w:lang w:eastAsia="en-US"/>
        </w:rPr>
      </w:pPr>
      <w:r>
        <w:rPr>
          <w:lang w:eastAsia="en-US"/>
        </w:rPr>
        <w:t>INS11/12-5 analyses and evaluates primary and secondary data and information</w:t>
      </w:r>
    </w:p>
    <w:p w:rsidR="00BD4B20" w:rsidRDefault="00BD4B20" w:rsidP="00347C31">
      <w:pPr>
        <w:pStyle w:val="IOSlist1bullet2017"/>
        <w:rPr>
          <w:lang w:eastAsia="en-US"/>
        </w:rPr>
      </w:pPr>
      <w:r>
        <w:rPr>
          <w:lang w:eastAsia="en-US"/>
        </w:rPr>
        <w:t>INS11/12- 7 communicates scientific understanding using suitable language and terminology for a specific audience or purpose</w:t>
      </w:r>
    </w:p>
    <w:p w:rsidR="00347C31" w:rsidRDefault="00347C31" w:rsidP="00347C31">
      <w:pPr>
        <w:pStyle w:val="IOSlist1bullet2017"/>
        <w:rPr>
          <w:lang w:eastAsia="en-US"/>
        </w:rPr>
      </w:pPr>
      <w:r>
        <w:rPr>
          <w:lang w:eastAsia="en-US"/>
        </w:rPr>
        <w:t>INS12-15 evaluates the implications of ethical, social, economic and political influences on science</w:t>
      </w:r>
    </w:p>
    <w:p w:rsidR="00E2677E" w:rsidRDefault="00E2677E" w:rsidP="00347C31">
      <w:pPr>
        <w:pStyle w:val="IOSheading32017"/>
      </w:pPr>
      <w:r>
        <w:br w:type="page"/>
      </w:r>
    </w:p>
    <w:p w:rsidR="00347C31" w:rsidRDefault="00347C31" w:rsidP="00347C31">
      <w:pPr>
        <w:pStyle w:val="IOSheading32017"/>
      </w:pPr>
      <w:r>
        <w:lastRenderedPageBreak/>
        <w:t>Sample depth study 1</w:t>
      </w:r>
    </w:p>
    <w:p w:rsidR="00BD4B20" w:rsidRDefault="00E2677E" w:rsidP="00347C31">
      <w:pPr>
        <w:pStyle w:val="IOSheading42017"/>
      </w:pPr>
      <w:r>
        <w:t xml:space="preserve">Content </w:t>
      </w:r>
      <w:r w:rsidR="00B140DC">
        <w:t>descri</w:t>
      </w:r>
      <w:r w:rsidR="00A870EB">
        <w:t>ptor</w:t>
      </w:r>
    </w:p>
    <w:p w:rsidR="00BD4B20" w:rsidRDefault="00BD4B20" w:rsidP="00BD4B20">
      <w:pPr>
        <w:pStyle w:val="IOSbodytext2017"/>
        <w:rPr>
          <w:lang w:eastAsia="en-US"/>
        </w:rPr>
      </w:pPr>
      <w:r>
        <w:rPr>
          <w:lang w:eastAsia="en-US"/>
        </w:rPr>
        <w:t>Students:</w:t>
      </w:r>
    </w:p>
    <w:p w:rsidR="00BD4B20" w:rsidRDefault="00BD4B20" w:rsidP="00347C31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evaluate the impacts of scientific research, devices and applications on world health and human wellbeing, including but not limited to:</w:t>
      </w:r>
    </w:p>
    <w:p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Medical surgical devices</w:t>
      </w:r>
    </w:p>
    <w:p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Surgical procedures</w:t>
      </w:r>
    </w:p>
    <w:p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Water purification and wastewater treatment</w:t>
      </w:r>
    </w:p>
    <w:p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Vaccination programs for the eradication of disease</w:t>
      </w:r>
    </w:p>
    <w:p w:rsidR="00BD4B20" w:rsidRDefault="00BD4B20" w:rsidP="00BD4B20">
      <w:pPr>
        <w:pStyle w:val="IOSbodytext2017"/>
        <w:rPr>
          <w:lang w:eastAsia="en-US"/>
        </w:rPr>
      </w:pPr>
      <w:r>
        <w:rPr>
          <w:lang w:eastAsia="en-US"/>
        </w:rPr>
        <w:t>Time: 8-10 hours</w:t>
      </w:r>
    </w:p>
    <w:p w:rsidR="00BD4B20" w:rsidRDefault="00E2677E" w:rsidP="00E2677E">
      <w:pPr>
        <w:pStyle w:val="IOSheading42017"/>
      </w:pPr>
      <w:r>
        <w:t>Outline of the study</w:t>
      </w:r>
    </w:p>
    <w:p w:rsidR="00BD4B20" w:rsidRDefault="00BD4B20" w:rsidP="00BD4B20">
      <w:pPr>
        <w:pStyle w:val="IOSbodytext2017"/>
        <w:rPr>
          <w:lang w:eastAsia="en-US"/>
        </w:rPr>
      </w:pPr>
      <w:r>
        <w:rPr>
          <w:lang w:eastAsia="en-US"/>
        </w:rPr>
        <w:t>Students will have the opportunity to further develop their competence and autonomy in designing and developing a research activity, planning and conducting a major research task and communicating their understanding of the impact of scientific research on world health and human wellbeing.</w:t>
      </w:r>
    </w:p>
    <w:p w:rsidR="00BD4B20" w:rsidRDefault="00E2677E" w:rsidP="00E2677E">
      <w:pPr>
        <w:pStyle w:val="IOSheading42017"/>
      </w:pPr>
      <w:r>
        <w:t>Assessment</w:t>
      </w:r>
    </w:p>
    <w:p w:rsidR="00BD4B20" w:rsidRDefault="00BD4B20" w:rsidP="00BD4B20">
      <w:pPr>
        <w:pStyle w:val="IOSbodytext2017"/>
        <w:rPr>
          <w:lang w:eastAsia="en-US"/>
        </w:rPr>
      </w:pPr>
      <w:r>
        <w:rPr>
          <w:lang w:eastAsia="en-US"/>
        </w:rPr>
        <w:t>All or only the final product of this depth study could be used as an assessment task.</w:t>
      </w:r>
    </w:p>
    <w:p w:rsidR="00BD4B20" w:rsidRDefault="00E2677E" w:rsidP="00347C31">
      <w:pPr>
        <w:pStyle w:val="IOSheading32017"/>
      </w:pPr>
      <w:r>
        <w:t>Task Details</w:t>
      </w:r>
    </w:p>
    <w:p w:rsidR="00BD4B20" w:rsidRDefault="00BD4B20" w:rsidP="00BD4B20">
      <w:pPr>
        <w:pStyle w:val="IOSbodytext2017"/>
        <w:rPr>
          <w:lang w:eastAsia="en-US"/>
        </w:rPr>
      </w:pPr>
      <w:r>
        <w:rPr>
          <w:lang w:eastAsia="en-US"/>
        </w:rPr>
        <w:t>Select ONE device or technology from EACH of the following headings (or add one of your own):</w:t>
      </w:r>
    </w:p>
    <w:p w:rsidR="00BD4B20" w:rsidRDefault="00BD4B20" w:rsidP="00347C31">
      <w:pPr>
        <w:pStyle w:val="IOSlist1bullet2017"/>
        <w:rPr>
          <w:lang w:eastAsia="en-US"/>
        </w:rPr>
      </w:pPr>
      <w:r>
        <w:rPr>
          <w:lang w:eastAsia="en-US"/>
        </w:rPr>
        <w:t>Medical surgical devices:</w:t>
      </w:r>
    </w:p>
    <w:p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Prosthetic limbs in developing countries</w:t>
      </w:r>
    </w:p>
    <w:p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Pacemakers</w:t>
      </w:r>
    </w:p>
    <w:p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Insulin pumps</w:t>
      </w:r>
    </w:p>
    <w:p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Robotic surgery</w:t>
      </w:r>
    </w:p>
    <w:p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Anaesthetic machines</w:t>
      </w:r>
    </w:p>
    <w:p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Orthopaedics</w:t>
      </w:r>
    </w:p>
    <w:p w:rsidR="00BD4B20" w:rsidRDefault="00BD4B20" w:rsidP="00347C31">
      <w:pPr>
        <w:pStyle w:val="IOSlist1bullet2017"/>
        <w:rPr>
          <w:lang w:eastAsia="en-US"/>
        </w:rPr>
      </w:pPr>
      <w:r>
        <w:rPr>
          <w:lang w:eastAsia="en-US"/>
        </w:rPr>
        <w:t>Surgical procedures</w:t>
      </w:r>
    </w:p>
    <w:p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Anaesthetics</w:t>
      </w:r>
    </w:p>
    <w:p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Amputation</w:t>
      </w:r>
    </w:p>
    <w:p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Cancer removal</w:t>
      </w:r>
    </w:p>
    <w:p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Grafting</w:t>
      </w:r>
    </w:p>
    <w:p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Organ donation</w:t>
      </w:r>
    </w:p>
    <w:p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lastRenderedPageBreak/>
        <w:t xml:space="preserve">plastic surgery and reconstruction, </w:t>
      </w:r>
      <w:proofErr w:type="spellStart"/>
      <w:r>
        <w:rPr>
          <w:lang w:eastAsia="en-US"/>
        </w:rPr>
        <w:t>incl</w:t>
      </w:r>
      <w:proofErr w:type="spellEnd"/>
      <w:r>
        <w:rPr>
          <w:lang w:eastAsia="en-US"/>
        </w:rPr>
        <w:t xml:space="preserve"> burns treatments</w:t>
      </w:r>
    </w:p>
    <w:p w:rsidR="00BD4B20" w:rsidRDefault="00BD4B20" w:rsidP="00347C31">
      <w:pPr>
        <w:pStyle w:val="IOSlist1bullet2017"/>
        <w:rPr>
          <w:lang w:eastAsia="en-US"/>
        </w:rPr>
      </w:pPr>
      <w:r>
        <w:rPr>
          <w:lang w:eastAsia="en-US"/>
        </w:rPr>
        <w:t>Water purification and wastewater treatment</w:t>
      </w:r>
    </w:p>
    <w:p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Water treatment methods of today</w:t>
      </w:r>
    </w:p>
    <w:p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John Snow and Cholera</w:t>
      </w:r>
    </w:p>
    <w:p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Impact on disease</w:t>
      </w:r>
    </w:p>
    <w:p w:rsidR="00BD4B20" w:rsidRDefault="00BD4B20" w:rsidP="00347C31">
      <w:pPr>
        <w:pStyle w:val="IOSlist1bullet2017"/>
        <w:rPr>
          <w:lang w:eastAsia="en-US"/>
        </w:rPr>
      </w:pPr>
      <w:r>
        <w:rPr>
          <w:lang w:eastAsia="en-US"/>
        </w:rPr>
        <w:t>Vaccination programs</w:t>
      </w:r>
    </w:p>
    <w:p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Eradication of smallpox</w:t>
      </w:r>
    </w:p>
    <w:p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Polio campaign</w:t>
      </w:r>
    </w:p>
    <w:p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Antivaccine lobby and recurrence of ‘old’ diseases</w:t>
      </w:r>
    </w:p>
    <w:p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Differences between developed and developing countries in disease types and impact</w:t>
      </w:r>
    </w:p>
    <w:p w:rsidR="00BD4B20" w:rsidRDefault="00BD4B20" w:rsidP="00BD4B20">
      <w:pPr>
        <w:pStyle w:val="IOSbodytext2017"/>
        <w:rPr>
          <w:lang w:eastAsia="en-US"/>
        </w:rPr>
      </w:pPr>
      <w:r>
        <w:rPr>
          <w:lang w:eastAsia="en-US"/>
        </w:rPr>
        <w:t>Design a project to investigate each of your chosen topics.</w:t>
      </w:r>
    </w:p>
    <w:p w:rsidR="00BD4B20" w:rsidRDefault="00BD4B20" w:rsidP="00BD4B20">
      <w:pPr>
        <w:pStyle w:val="IOSbodytext2017"/>
        <w:rPr>
          <w:lang w:eastAsia="en-US"/>
        </w:rPr>
      </w:pPr>
      <w:r>
        <w:rPr>
          <w:lang w:eastAsia="en-US"/>
        </w:rPr>
        <w:t>You must include:</w:t>
      </w:r>
    </w:p>
    <w:p w:rsidR="00BD4B20" w:rsidRDefault="00BD4B20" w:rsidP="00347C31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At least one interview with an expert or other person related to these topics (e.g. an organ donor recipient, a surgeon, a volunteer who has worked abroad)</w:t>
      </w:r>
    </w:p>
    <w:p w:rsidR="00BD4B20" w:rsidRDefault="00BD4B20" w:rsidP="00347C31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At least one practical or field trip activity to investigate water treatment and associated report (water quality testing, filtration, visit to water treatment plant)</w:t>
      </w:r>
    </w:p>
    <w:p w:rsidR="00BD4B20" w:rsidRDefault="00BD4B20" w:rsidP="00347C31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At least one visit to a facility where one of these technologies or procedures are avail</w:t>
      </w:r>
      <w:r w:rsidR="00A870EB">
        <w:rPr>
          <w:rFonts w:hint="eastAsia"/>
          <w:lang w:eastAsia="en-US"/>
        </w:rPr>
        <w:t>able and an associated report (d</w:t>
      </w:r>
      <w:r>
        <w:rPr>
          <w:rFonts w:hint="eastAsia"/>
          <w:lang w:eastAsia="en-US"/>
        </w:rPr>
        <w:t>ialysis clinic, blood bank, immunisation clinic, hospital)</w:t>
      </w:r>
    </w:p>
    <w:p w:rsidR="00BD4B20" w:rsidRDefault="00BD4B20" w:rsidP="00BD4B20">
      <w:pPr>
        <w:pStyle w:val="IOSbodytext2017"/>
        <w:rPr>
          <w:lang w:eastAsia="en-US"/>
        </w:rPr>
      </w:pPr>
      <w:r>
        <w:rPr>
          <w:lang w:eastAsia="en-US"/>
        </w:rPr>
        <w:t>You must complete a learning journal of how you have planned your investigation, conducted your research, and reflected on your progress. This is to be submitted with your final presentation.</w:t>
      </w:r>
    </w:p>
    <w:p w:rsidR="00BD4B20" w:rsidRDefault="00BD4B20" w:rsidP="00BD4B20">
      <w:pPr>
        <w:pStyle w:val="IOSbodytext2017"/>
        <w:rPr>
          <w:lang w:eastAsia="en-US"/>
        </w:rPr>
      </w:pPr>
      <w:r>
        <w:rPr>
          <w:lang w:eastAsia="en-US"/>
        </w:rPr>
        <w:t>Your project must include discussion on the impact of these technologies on not only individual patients but on overall human health.</w:t>
      </w:r>
    </w:p>
    <w:p w:rsidR="00BD4B20" w:rsidRDefault="00BD4B20" w:rsidP="00BD4B20">
      <w:pPr>
        <w:pStyle w:val="IOSbodytext2017"/>
        <w:rPr>
          <w:lang w:eastAsia="en-US"/>
        </w:rPr>
      </w:pPr>
      <w:r>
        <w:rPr>
          <w:lang w:eastAsia="en-US"/>
        </w:rPr>
        <w:t>You should also include statistics and information about the technology.</w:t>
      </w:r>
    </w:p>
    <w:p w:rsidR="00BD4B20" w:rsidRDefault="00BD4B20" w:rsidP="00BD4B20">
      <w:pPr>
        <w:pStyle w:val="IOSbodytext2017"/>
        <w:rPr>
          <w:lang w:eastAsia="en-US"/>
        </w:rPr>
      </w:pPr>
      <w:r>
        <w:rPr>
          <w:lang w:eastAsia="en-US"/>
        </w:rPr>
        <w:t>Your project must be presented in a multimedia format and can include infographics, video, audio, text or any combination.</w:t>
      </w:r>
    </w:p>
    <w:p w:rsidR="00BD4B20" w:rsidRDefault="00BD4B20" w:rsidP="00BD4B20">
      <w:pPr>
        <w:pStyle w:val="IOSbodytext2017"/>
        <w:rPr>
          <w:lang w:eastAsia="en-US"/>
        </w:rPr>
      </w:pPr>
      <w:r>
        <w:rPr>
          <w:lang w:eastAsia="en-US"/>
        </w:rPr>
        <w:t xml:space="preserve">Suggested steps to complete your depth study (these could be scaffolded into a learning journal to provide students with a </w:t>
      </w:r>
      <w:r w:rsidR="00A870EB">
        <w:rPr>
          <w:lang w:eastAsia="en-US"/>
        </w:rPr>
        <w:t>‘how-</w:t>
      </w:r>
      <w:r>
        <w:rPr>
          <w:lang w:eastAsia="en-US"/>
        </w:rPr>
        <w:t>to</w:t>
      </w:r>
      <w:r w:rsidR="00A870EB">
        <w:rPr>
          <w:lang w:eastAsia="en-US"/>
        </w:rPr>
        <w:t>’</w:t>
      </w:r>
      <w:r>
        <w:rPr>
          <w:lang w:eastAsia="en-US"/>
        </w:rPr>
        <w:t xml:space="preserve"> guide for the development of their project):</w:t>
      </w:r>
    </w:p>
    <w:p w:rsidR="00BD4B20" w:rsidRDefault="00BD4B20" w:rsidP="00347C31">
      <w:pPr>
        <w:pStyle w:val="IOSlist1bullet2017"/>
        <w:rPr>
          <w:lang w:eastAsia="en-US"/>
        </w:rPr>
      </w:pPr>
      <w:r>
        <w:rPr>
          <w:lang w:eastAsia="en-US"/>
        </w:rPr>
        <w:t>Decide which topics you would like to research</w:t>
      </w:r>
    </w:p>
    <w:p w:rsidR="00BD4B20" w:rsidRDefault="00BD4B20" w:rsidP="00347C31">
      <w:pPr>
        <w:pStyle w:val="IOSlist1bullet2017"/>
        <w:rPr>
          <w:lang w:eastAsia="en-US"/>
        </w:rPr>
      </w:pPr>
      <w:r>
        <w:rPr>
          <w:lang w:eastAsia="en-US"/>
        </w:rPr>
        <w:t>Prepare a hypothesis or initial statement that reflects your understanding of the impacts of these technologies on society.</w:t>
      </w:r>
    </w:p>
    <w:p w:rsidR="00BD4B20" w:rsidRDefault="00BD4B20" w:rsidP="00347C31">
      <w:pPr>
        <w:pStyle w:val="IOSlist1bullet2017"/>
        <w:rPr>
          <w:lang w:eastAsia="en-US"/>
        </w:rPr>
      </w:pPr>
      <w:r>
        <w:rPr>
          <w:lang w:eastAsia="en-US"/>
        </w:rPr>
        <w:t>Draft a research plan:</w:t>
      </w:r>
    </w:p>
    <w:p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Who can you ask?</w:t>
      </w:r>
    </w:p>
    <w:p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Where can you find information?</w:t>
      </w:r>
    </w:p>
    <w:p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What sites can you visit to find out more?</w:t>
      </w:r>
    </w:p>
    <w:p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Who do you need to ask for help to complete this task?</w:t>
      </w:r>
    </w:p>
    <w:p w:rsidR="00BD4B20" w:rsidRDefault="00BD4B20" w:rsidP="00347C31">
      <w:pPr>
        <w:pStyle w:val="IOSlist1bullet2017"/>
        <w:rPr>
          <w:lang w:eastAsia="en-US"/>
        </w:rPr>
      </w:pPr>
      <w:r>
        <w:rPr>
          <w:lang w:eastAsia="en-US"/>
        </w:rPr>
        <w:t>Conduct your research</w:t>
      </w:r>
    </w:p>
    <w:p w:rsidR="00BD4B20" w:rsidRDefault="00BD4B20" w:rsidP="00347C31">
      <w:pPr>
        <w:pStyle w:val="IOSlist1bullet2017"/>
        <w:rPr>
          <w:lang w:eastAsia="en-US"/>
        </w:rPr>
      </w:pPr>
      <w:r>
        <w:rPr>
          <w:lang w:eastAsia="en-US"/>
        </w:rPr>
        <w:lastRenderedPageBreak/>
        <w:t>Reflect on your findings</w:t>
      </w:r>
    </w:p>
    <w:p w:rsidR="00BD4B20" w:rsidRDefault="00BD4B20" w:rsidP="00347C31">
      <w:pPr>
        <w:pStyle w:val="IOSlist1bullet2017"/>
        <w:rPr>
          <w:lang w:eastAsia="en-US"/>
        </w:rPr>
      </w:pPr>
      <w:r>
        <w:rPr>
          <w:lang w:eastAsia="en-US"/>
        </w:rPr>
        <w:t>Prepare your presentation</w:t>
      </w:r>
    </w:p>
    <w:p w:rsidR="00BD4B20" w:rsidRDefault="00BD4B20" w:rsidP="00347C31">
      <w:pPr>
        <w:pStyle w:val="IOSlist1bullet2017"/>
        <w:rPr>
          <w:lang w:eastAsia="en-US"/>
        </w:rPr>
      </w:pPr>
      <w:r>
        <w:rPr>
          <w:lang w:eastAsia="en-US"/>
        </w:rPr>
        <w:t>Discussion of the impacts:</w:t>
      </w:r>
    </w:p>
    <w:p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How have the technologies you have investigated improved human health?</w:t>
      </w:r>
    </w:p>
    <w:p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What evidence do you have?</w:t>
      </w:r>
    </w:p>
    <w:p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Are there any problems that have been encountered?</w:t>
      </w:r>
    </w:p>
    <w:p w:rsidR="00BD4B20" w:rsidRDefault="00BD4B20" w:rsidP="00347C31">
      <w:pPr>
        <w:pStyle w:val="IOSlist2bullet2017"/>
        <w:rPr>
          <w:lang w:eastAsia="en-US"/>
        </w:rPr>
      </w:pPr>
      <w:r>
        <w:rPr>
          <w:lang w:eastAsia="en-US"/>
        </w:rPr>
        <w:t>What are some possible solutions?</w:t>
      </w:r>
    </w:p>
    <w:p w:rsidR="00E2677E" w:rsidRDefault="00E2677E" w:rsidP="00347C31">
      <w:pPr>
        <w:pStyle w:val="IOSheading32017"/>
      </w:pPr>
      <w:r>
        <w:br w:type="page"/>
      </w:r>
    </w:p>
    <w:p w:rsidR="00347C31" w:rsidRDefault="00347C31" w:rsidP="00347C31">
      <w:pPr>
        <w:pStyle w:val="IOSheading32017"/>
      </w:pPr>
      <w:r>
        <w:lastRenderedPageBreak/>
        <w:t>Sample depth study 2</w:t>
      </w:r>
    </w:p>
    <w:p w:rsidR="00347C31" w:rsidRDefault="00347C31" w:rsidP="00347C31">
      <w:pPr>
        <w:pStyle w:val="IOSheading42017"/>
      </w:pPr>
      <w:r>
        <w:t xml:space="preserve">Content </w:t>
      </w:r>
      <w:r w:rsidR="00A870EB">
        <w:t>descriptor</w:t>
      </w:r>
    </w:p>
    <w:p w:rsidR="00347C31" w:rsidRDefault="00347C31" w:rsidP="00347C31">
      <w:pPr>
        <w:pStyle w:val="IOSbodytext2017"/>
        <w:rPr>
          <w:lang w:eastAsia="en-US"/>
        </w:rPr>
      </w:pPr>
      <w:r>
        <w:rPr>
          <w:lang w:eastAsia="en-US"/>
        </w:rPr>
        <w:t>Students:</w:t>
      </w:r>
    </w:p>
    <w:p w:rsidR="00347C31" w:rsidRDefault="00347C31" w:rsidP="00347C31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 xml:space="preserve">evaluate how scientific research aids economic development and human progress in relation to, for example, </w:t>
      </w:r>
    </w:p>
    <w:p w:rsidR="00347C31" w:rsidRDefault="00347C31" w:rsidP="00347C31">
      <w:pPr>
        <w:pStyle w:val="IOSlist2bullet2017"/>
        <w:rPr>
          <w:lang w:eastAsia="en-US"/>
        </w:rPr>
      </w:pPr>
      <w:r>
        <w:rPr>
          <w:lang w:eastAsia="en-US"/>
        </w:rPr>
        <w:t>nuclear power generation</w:t>
      </w:r>
    </w:p>
    <w:p w:rsidR="00347C31" w:rsidRDefault="00347C31" w:rsidP="00347C31">
      <w:pPr>
        <w:pStyle w:val="IOSlist2bullet2017"/>
        <w:rPr>
          <w:lang w:eastAsia="en-US"/>
        </w:rPr>
      </w:pPr>
      <w:r>
        <w:rPr>
          <w:lang w:eastAsia="en-US"/>
        </w:rPr>
        <w:t>use of antimicrobial drugs</w:t>
      </w:r>
    </w:p>
    <w:p w:rsidR="00347C31" w:rsidRDefault="00347C31" w:rsidP="00347C31">
      <w:pPr>
        <w:pStyle w:val="IOSlist2bullet2017"/>
        <w:rPr>
          <w:lang w:eastAsia="en-US"/>
        </w:rPr>
      </w:pPr>
      <w:r>
        <w:rPr>
          <w:lang w:eastAsia="en-US"/>
        </w:rPr>
        <w:t>genetically modified foods</w:t>
      </w:r>
    </w:p>
    <w:p w:rsidR="00347C31" w:rsidRDefault="00347C31" w:rsidP="00347C31">
      <w:pPr>
        <w:pStyle w:val="IOSlist2bullet2017"/>
        <w:rPr>
          <w:lang w:eastAsia="en-US"/>
        </w:rPr>
      </w:pPr>
      <w:r>
        <w:rPr>
          <w:lang w:eastAsia="en-US"/>
        </w:rPr>
        <w:t>use of petroleum products</w:t>
      </w:r>
    </w:p>
    <w:p w:rsidR="00347C31" w:rsidRDefault="00347C31" w:rsidP="00347C31">
      <w:pPr>
        <w:pStyle w:val="IOSlist2bullet2017"/>
        <w:rPr>
          <w:lang w:eastAsia="en-US"/>
        </w:rPr>
      </w:pPr>
      <w:r>
        <w:rPr>
          <w:lang w:eastAsia="en-US"/>
        </w:rPr>
        <w:t>robotics and the use of drones</w:t>
      </w:r>
    </w:p>
    <w:p w:rsidR="00347C31" w:rsidRDefault="00347C31" w:rsidP="00347C31">
      <w:pPr>
        <w:pStyle w:val="IOSbodytext2017"/>
        <w:rPr>
          <w:lang w:eastAsia="en-US"/>
        </w:rPr>
      </w:pPr>
      <w:r>
        <w:rPr>
          <w:lang w:eastAsia="en-US"/>
        </w:rPr>
        <w:t>Time: 6-8 hours</w:t>
      </w:r>
    </w:p>
    <w:p w:rsidR="00B140DC" w:rsidRDefault="00B140DC" w:rsidP="00B140DC">
      <w:pPr>
        <w:pStyle w:val="IOSheading42017"/>
      </w:pPr>
      <w:r>
        <w:t>Outline of the study</w:t>
      </w:r>
    </w:p>
    <w:p w:rsidR="00B140DC" w:rsidRDefault="00B140DC" w:rsidP="00B140DC">
      <w:pPr>
        <w:pStyle w:val="IOSbodytext2017"/>
        <w:rPr>
          <w:lang w:eastAsia="en-US"/>
        </w:rPr>
      </w:pPr>
      <w:r>
        <w:rPr>
          <w:lang w:eastAsia="en-US"/>
        </w:rPr>
        <w:t>Students will have the opportunity to further develop their competence and autonomy in designing and developing a research activity, planning and conducting a major research task and communicating their understanding of the impact of scientific research on world health and human wellbeing.</w:t>
      </w:r>
    </w:p>
    <w:p w:rsidR="00B140DC" w:rsidRDefault="00B140DC" w:rsidP="00B140DC">
      <w:pPr>
        <w:pStyle w:val="IOSheading42017"/>
      </w:pPr>
      <w:r>
        <w:t>Assessment</w:t>
      </w:r>
    </w:p>
    <w:p w:rsidR="00B140DC" w:rsidRDefault="00B140DC" w:rsidP="00B140DC">
      <w:pPr>
        <w:pStyle w:val="IOSbodytext2017"/>
        <w:rPr>
          <w:lang w:eastAsia="en-US"/>
        </w:rPr>
      </w:pPr>
      <w:r>
        <w:rPr>
          <w:lang w:eastAsia="en-US"/>
        </w:rPr>
        <w:t>All or only the final product of this depth study could be used as an assessment task.</w:t>
      </w:r>
    </w:p>
    <w:p w:rsidR="00347C31" w:rsidRDefault="00E2677E" w:rsidP="00B140DC">
      <w:pPr>
        <w:pStyle w:val="IOSheading32017"/>
      </w:pPr>
      <w:r>
        <w:t>Task Details</w:t>
      </w:r>
    </w:p>
    <w:p w:rsidR="00347C31" w:rsidRDefault="00347C31" w:rsidP="00B140DC">
      <w:pPr>
        <w:pStyle w:val="IOSheading42017"/>
      </w:pPr>
      <w:r>
        <w:t>Part 1</w:t>
      </w:r>
    </w:p>
    <w:p w:rsidR="00347C31" w:rsidRDefault="00347C31" w:rsidP="00347C31">
      <w:pPr>
        <w:pStyle w:val="IOSbodytext2017"/>
        <w:rPr>
          <w:lang w:eastAsia="en-US"/>
        </w:rPr>
      </w:pPr>
      <w:r>
        <w:rPr>
          <w:lang w:eastAsia="en-US"/>
        </w:rPr>
        <w:t>Prepare an 800 word case study in the form of a news article that will report to the public about ONE of the following topics and address the question: Discuss the link between science, economic growth, and human progress?</w:t>
      </w:r>
    </w:p>
    <w:p w:rsidR="00347C31" w:rsidRDefault="00347C31" w:rsidP="00347C31">
      <w:pPr>
        <w:pStyle w:val="IOSbodytext2017"/>
        <w:rPr>
          <w:lang w:eastAsia="en-US"/>
        </w:rPr>
      </w:pPr>
      <w:r>
        <w:rPr>
          <w:lang w:eastAsia="en-US"/>
        </w:rPr>
        <w:t>Topics to investigate:</w:t>
      </w:r>
    </w:p>
    <w:p w:rsidR="00347C31" w:rsidRDefault="00347C31" w:rsidP="00347C31">
      <w:pPr>
        <w:pStyle w:val="IOSlist1bullet2017"/>
        <w:rPr>
          <w:lang w:eastAsia="en-US"/>
        </w:rPr>
      </w:pPr>
      <w:r>
        <w:rPr>
          <w:lang w:eastAsia="en-US"/>
        </w:rPr>
        <w:t>nuclear power generation</w:t>
      </w:r>
    </w:p>
    <w:p w:rsidR="00347C31" w:rsidRDefault="00347C31" w:rsidP="00347C31">
      <w:pPr>
        <w:pStyle w:val="IOSlist1bullet2017"/>
        <w:rPr>
          <w:lang w:eastAsia="en-US"/>
        </w:rPr>
      </w:pPr>
      <w:r>
        <w:rPr>
          <w:lang w:eastAsia="en-US"/>
        </w:rPr>
        <w:t>use of antimicrobial drugs</w:t>
      </w:r>
    </w:p>
    <w:p w:rsidR="00347C31" w:rsidRDefault="00347C31" w:rsidP="00347C31">
      <w:pPr>
        <w:pStyle w:val="IOSlist1bullet2017"/>
        <w:rPr>
          <w:lang w:eastAsia="en-US"/>
        </w:rPr>
      </w:pPr>
      <w:r>
        <w:rPr>
          <w:lang w:eastAsia="en-US"/>
        </w:rPr>
        <w:t>genetically modified foods</w:t>
      </w:r>
    </w:p>
    <w:p w:rsidR="00347C31" w:rsidRDefault="00347C31" w:rsidP="00347C31">
      <w:pPr>
        <w:pStyle w:val="IOSlist1bullet2017"/>
        <w:rPr>
          <w:lang w:eastAsia="en-US"/>
        </w:rPr>
      </w:pPr>
      <w:r>
        <w:rPr>
          <w:lang w:eastAsia="en-US"/>
        </w:rPr>
        <w:t>use of petroleum products</w:t>
      </w:r>
    </w:p>
    <w:p w:rsidR="00347C31" w:rsidRDefault="00347C31" w:rsidP="00347C31">
      <w:pPr>
        <w:pStyle w:val="IOSlist1bullet2017"/>
        <w:rPr>
          <w:lang w:eastAsia="en-US"/>
        </w:rPr>
      </w:pPr>
      <w:r>
        <w:rPr>
          <w:lang w:eastAsia="en-US"/>
        </w:rPr>
        <w:t>robotics and the use of drones</w:t>
      </w:r>
    </w:p>
    <w:p w:rsidR="00347C31" w:rsidRDefault="00347C31" w:rsidP="00347C31">
      <w:pPr>
        <w:pStyle w:val="IOSbodytext2017"/>
        <w:rPr>
          <w:lang w:eastAsia="en-US"/>
        </w:rPr>
      </w:pPr>
      <w:r>
        <w:rPr>
          <w:lang w:eastAsia="en-US"/>
        </w:rPr>
        <w:t>To complete Part 1 you will need to:</w:t>
      </w:r>
    </w:p>
    <w:p w:rsidR="00347C31" w:rsidRDefault="00347C31" w:rsidP="00347C31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 xml:space="preserve">Devise a series of questions that will guide your research. </w:t>
      </w:r>
    </w:p>
    <w:p w:rsidR="00347C31" w:rsidRDefault="00347C31" w:rsidP="00347C31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lastRenderedPageBreak/>
        <w:t xml:space="preserve">Conduct your research using a variety of sources, collating your notes and sources of information using a collaborative tool such </w:t>
      </w:r>
      <w:r w:rsidR="00A870EB">
        <w:rPr>
          <w:lang w:eastAsia="en-US"/>
        </w:rPr>
        <w:t>as a</w:t>
      </w:r>
      <w:r>
        <w:rPr>
          <w:rFonts w:hint="eastAsia"/>
          <w:lang w:eastAsia="en-US"/>
        </w:rPr>
        <w:t xml:space="preserve"> shared Google Document or Class </w:t>
      </w:r>
      <w:proofErr w:type="spellStart"/>
      <w:r>
        <w:rPr>
          <w:rFonts w:hint="eastAsia"/>
          <w:lang w:eastAsia="en-US"/>
        </w:rPr>
        <w:t>Onenote</w:t>
      </w:r>
      <w:proofErr w:type="spellEnd"/>
      <w:r>
        <w:rPr>
          <w:rFonts w:hint="eastAsia"/>
          <w:lang w:eastAsia="en-US"/>
        </w:rPr>
        <w:t>.</w:t>
      </w:r>
    </w:p>
    <w:p w:rsidR="00347C31" w:rsidRDefault="00347C31" w:rsidP="00347C31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Complete a SWOT analysis to help formulate your ideas about the links between your area of research, economic growth and human progress.</w:t>
      </w:r>
    </w:p>
    <w:p w:rsidR="00347C31" w:rsidRDefault="00347C31" w:rsidP="00347C31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Prepar</w:t>
      </w:r>
      <w:r w:rsidR="00A870EB">
        <w:rPr>
          <w:rFonts w:hint="eastAsia"/>
          <w:lang w:eastAsia="en-US"/>
        </w:rPr>
        <w:t>e a draft of your news report (</w:t>
      </w:r>
      <w:r>
        <w:rPr>
          <w:rFonts w:hint="eastAsia"/>
          <w:lang w:eastAsia="en-US"/>
        </w:rPr>
        <w:t>scaffolding tool could be used to help you) and seek feedback from a peer.</w:t>
      </w:r>
    </w:p>
    <w:p w:rsidR="00347C31" w:rsidRDefault="00347C31" w:rsidP="00347C31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Complete any editing and write your final report.</w:t>
      </w:r>
    </w:p>
    <w:p w:rsidR="00347C31" w:rsidRDefault="00347C31" w:rsidP="00B140DC">
      <w:pPr>
        <w:pStyle w:val="IOSheading42017"/>
      </w:pPr>
      <w:r>
        <w:t>Part 2</w:t>
      </w:r>
    </w:p>
    <w:p w:rsidR="00347C31" w:rsidRDefault="00347C31" w:rsidP="00347C31">
      <w:pPr>
        <w:pStyle w:val="IOSbodytext2017"/>
        <w:rPr>
          <w:lang w:eastAsia="en-US"/>
        </w:rPr>
      </w:pPr>
      <w:r>
        <w:rPr>
          <w:lang w:eastAsia="en-US"/>
        </w:rPr>
        <w:t>Review the method you used to complete Part 1 and analyse and evaluate your information sources by completing the following questions/activities:</w:t>
      </w:r>
    </w:p>
    <w:p w:rsidR="00347C31" w:rsidRDefault="00347C31" w:rsidP="00347C31">
      <w:pPr>
        <w:pStyle w:val="IOSList1numbered2017"/>
        <w:rPr>
          <w:lang w:eastAsia="en-US"/>
        </w:rPr>
      </w:pPr>
      <w:r>
        <w:rPr>
          <w:lang w:eastAsia="en-US"/>
        </w:rPr>
        <w:t>Explain how breaking a topic down into smaller questions can assist or guide the research process.</w:t>
      </w:r>
    </w:p>
    <w:p w:rsidR="00347C31" w:rsidRDefault="00347C31" w:rsidP="00222E3B">
      <w:pPr>
        <w:pStyle w:val="IOSList1numbered2017"/>
        <w:rPr>
          <w:lang w:eastAsia="en-US"/>
        </w:rPr>
      </w:pPr>
      <w:r>
        <w:rPr>
          <w:lang w:eastAsia="en-US"/>
        </w:rPr>
        <w:t xml:space="preserve">Select TWO sources you used to research your information for Part 1. Review each source, identifying the author/s, the accuracy of the information, and how you validated the information you collected. </w:t>
      </w:r>
      <w:r>
        <w:rPr>
          <w:lang w:eastAsia="en-US"/>
        </w:rPr>
        <w:br/>
        <w:t xml:space="preserve">(A website evaluation tool </w:t>
      </w:r>
      <w:r w:rsidR="000B6A70">
        <w:rPr>
          <w:lang w:eastAsia="en-US"/>
        </w:rPr>
        <w:t xml:space="preserve">such as the </w:t>
      </w:r>
      <w:hyperlink r:id="rId9" w:history="1">
        <w:r w:rsidR="000B6A70" w:rsidRPr="000B6A70">
          <w:rPr>
            <w:rStyle w:val="Hyperlink"/>
            <w:lang w:eastAsia="en-US"/>
          </w:rPr>
          <w:t>one provided on this</w:t>
        </w:r>
        <w:r w:rsidRPr="000B6A70">
          <w:rPr>
            <w:rStyle w:val="Hyperlink"/>
            <w:lang w:eastAsia="en-US"/>
          </w:rPr>
          <w:t xml:space="preserve"> link</w:t>
        </w:r>
      </w:hyperlink>
      <w:r>
        <w:rPr>
          <w:lang w:eastAsia="en-US"/>
        </w:rPr>
        <w:t xml:space="preserve"> may be useful: https://libraries.dal.ca/content/dam/dalhousie/pdf/library/CoreSkills/6_Criteria_for_Websites.pdf)</w:t>
      </w:r>
    </w:p>
    <w:p w:rsidR="00347C31" w:rsidRDefault="00347C31" w:rsidP="00347C31">
      <w:pPr>
        <w:pStyle w:val="IOSList1numbered2017"/>
        <w:rPr>
          <w:lang w:eastAsia="en-US"/>
        </w:rPr>
      </w:pPr>
      <w:r>
        <w:rPr>
          <w:lang w:eastAsia="en-US"/>
        </w:rPr>
        <w:t>Share your writing with one other person and have them complete a review of your article and submit this with your task.</w:t>
      </w:r>
    </w:p>
    <w:p w:rsidR="00347C31" w:rsidRDefault="00347C31" w:rsidP="00347C31">
      <w:pPr>
        <w:pStyle w:val="IOSbodytext2017"/>
        <w:rPr>
          <w:lang w:eastAsia="en-US"/>
        </w:rPr>
      </w:pPr>
      <w:r>
        <w:rPr>
          <w:lang w:eastAsia="en-US"/>
        </w:rPr>
        <w:t>You will also need to read and review at least one other person’s article, and submit your review with your task.</w:t>
      </w:r>
    </w:p>
    <w:p w:rsidR="00347C31" w:rsidRDefault="00347C31" w:rsidP="00347C31">
      <w:pPr>
        <w:pStyle w:val="IOSbodytext2017"/>
        <w:rPr>
          <w:lang w:eastAsia="en-US"/>
        </w:rPr>
      </w:pPr>
      <w:r>
        <w:rPr>
          <w:lang w:eastAsia="en-US"/>
        </w:rPr>
        <w:t>The peer review should address the following criteria:</w:t>
      </w:r>
    </w:p>
    <w:p w:rsidR="00347C31" w:rsidRDefault="00347C31" w:rsidP="00E2677E">
      <w:pPr>
        <w:pStyle w:val="IOSlist1bullet2017"/>
        <w:rPr>
          <w:lang w:eastAsia="en-US"/>
        </w:rPr>
      </w:pPr>
      <w:r>
        <w:rPr>
          <w:lang w:eastAsia="en-US"/>
        </w:rPr>
        <w:t>Audience</w:t>
      </w:r>
    </w:p>
    <w:p w:rsidR="00347C31" w:rsidRDefault="00347C31" w:rsidP="00E2677E">
      <w:pPr>
        <w:pStyle w:val="IOSlist1bullet2017"/>
        <w:rPr>
          <w:lang w:eastAsia="en-US"/>
        </w:rPr>
      </w:pPr>
      <w:r>
        <w:rPr>
          <w:lang w:eastAsia="en-US"/>
        </w:rPr>
        <w:t>Content</w:t>
      </w:r>
    </w:p>
    <w:p w:rsidR="00347C31" w:rsidRDefault="00347C31" w:rsidP="00E2677E">
      <w:pPr>
        <w:pStyle w:val="IOSlist1bullet2017"/>
        <w:rPr>
          <w:lang w:eastAsia="en-US"/>
        </w:rPr>
      </w:pPr>
      <w:r>
        <w:rPr>
          <w:lang w:eastAsia="en-US"/>
        </w:rPr>
        <w:t>Arguments</w:t>
      </w:r>
    </w:p>
    <w:p w:rsidR="00347C31" w:rsidRDefault="00347C31" w:rsidP="00E2677E">
      <w:pPr>
        <w:pStyle w:val="IOSlist1bullet2017"/>
        <w:rPr>
          <w:lang w:eastAsia="en-US"/>
        </w:rPr>
      </w:pPr>
      <w:r>
        <w:rPr>
          <w:lang w:eastAsia="en-US"/>
        </w:rPr>
        <w:t>Language</w:t>
      </w:r>
    </w:p>
    <w:p w:rsidR="00347C31" w:rsidRDefault="00347C31" w:rsidP="00E2677E">
      <w:pPr>
        <w:pStyle w:val="IOSlist1bullet2017"/>
        <w:rPr>
          <w:lang w:eastAsia="en-US"/>
        </w:rPr>
      </w:pPr>
      <w:r>
        <w:rPr>
          <w:lang w:eastAsia="en-US"/>
        </w:rPr>
        <w:t>Format</w:t>
      </w:r>
    </w:p>
    <w:p w:rsidR="00347C31" w:rsidRDefault="00347C31" w:rsidP="00E2677E">
      <w:pPr>
        <w:pStyle w:val="IOSlist1bullet2017"/>
        <w:rPr>
          <w:lang w:eastAsia="en-US"/>
        </w:rPr>
      </w:pPr>
      <w:r>
        <w:rPr>
          <w:lang w:eastAsia="en-US"/>
        </w:rPr>
        <w:t>Spelling, Punctuation and Grammar</w:t>
      </w:r>
    </w:p>
    <w:p w:rsidR="00347C31" w:rsidRDefault="00347C31" w:rsidP="00E2677E">
      <w:pPr>
        <w:pStyle w:val="IOSheading42017"/>
      </w:pPr>
      <w:r>
        <w:t>List of useful resources and links:</w:t>
      </w:r>
    </w:p>
    <w:p w:rsidR="00347C31" w:rsidRDefault="00FD4A77" w:rsidP="005660C4">
      <w:pPr>
        <w:pStyle w:val="IOSlist1bullet2017"/>
        <w:rPr>
          <w:lang w:eastAsia="en-US"/>
        </w:rPr>
      </w:pPr>
      <w:hyperlink r:id="rId10" w:history="1">
        <w:r w:rsidR="00347C31" w:rsidRPr="00E2677E">
          <w:rPr>
            <w:rStyle w:val="Hyperlink"/>
            <w:lang w:eastAsia="en-US"/>
          </w:rPr>
          <w:t>Nuclear power</w:t>
        </w:r>
      </w:hyperlink>
      <w:r w:rsidR="00E2677E">
        <w:rPr>
          <w:lang w:eastAsia="en-US"/>
        </w:rPr>
        <w:t xml:space="preserve"> </w:t>
      </w:r>
      <w:r w:rsidR="00347C31">
        <w:rPr>
          <w:lang w:eastAsia="en-US"/>
        </w:rPr>
        <w:t>http://www.world-nuclear.org/information-library/economic-aspects/economics-of-nuclear-power.aspx</w:t>
      </w:r>
    </w:p>
    <w:p w:rsidR="00347C31" w:rsidRDefault="004C581C" w:rsidP="005660C4">
      <w:pPr>
        <w:pStyle w:val="IOSlist1bullet2017"/>
        <w:rPr>
          <w:lang w:eastAsia="en-US"/>
        </w:rPr>
      </w:pPr>
      <w:hyperlink r:id="rId11" w:history="1">
        <w:r w:rsidRPr="00ED2B5F">
          <w:rPr>
            <w:rStyle w:val="Hyperlink"/>
            <w:lang w:eastAsia="en-US"/>
          </w:rPr>
          <w:t>Genetically modified fo</w:t>
        </w:r>
        <w:r w:rsidRPr="00ED2B5F">
          <w:rPr>
            <w:rStyle w:val="Hyperlink"/>
            <w:lang w:eastAsia="en-US"/>
          </w:rPr>
          <w:t>o</w:t>
        </w:r>
        <w:r w:rsidRPr="00ED2B5F">
          <w:rPr>
            <w:rStyle w:val="Hyperlink"/>
            <w:lang w:eastAsia="en-US"/>
          </w:rPr>
          <w:t>ds</w:t>
        </w:r>
      </w:hyperlink>
      <w:r w:rsidR="00E2677E">
        <w:rPr>
          <w:lang w:eastAsia="en-US"/>
        </w:rPr>
        <w:t xml:space="preserve"> </w:t>
      </w:r>
      <w:r w:rsidR="00347C31">
        <w:rPr>
          <w:lang w:eastAsia="en-US"/>
        </w:rPr>
        <w:t>http://www.fao.org/docrep/015/i2490e/i2490e04d.pdf</w:t>
      </w:r>
    </w:p>
    <w:p w:rsidR="00347C31" w:rsidRDefault="00FD4A77" w:rsidP="005660C4">
      <w:pPr>
        <w:pStyle w:val="IOSlist1bullet2017"/>
        <w:rPr>
          <w:lang w:eastAsia="en-US"/>
        </w:rPr>
      </w:pPr>
      <w:hyperlink r:id="rId12" w:history="1">
        <w:r w:rsidR="00347C31" w:rsidRPr="00E2677E">
          <w:rPr>
            <w:rStyle w:val="Hyperlink"/>
            <w:lang w:eastAsia="en-US"/>
          </w:rPr>
          <w:t>Petroleum</w:t>
        </w:r>
        <w:r w:rsidR="00347C31" w:rsidRPr="00E2677E">
          <w:rPr>
            <w:rStyle w:val="Hyperlink"/>
            <w:lang w:eastAsia="en-US"/>
          </w:rPr>
          <w:t xml:space="preserve"> </w:t>
        </w:r>
        <w:r w:rsidR="00347C31" w:rsidRPr="00E2677E">
          <w:rPr>
            <w:rStyle w:val="Hyperlink"/>
            <w:lang w:eastAsia="en-US"/>
          </w:rPr>
          <w:t>products</w:t>
        </w:r>
      </w:hyperlink>
      <w:r w:rsidR="00E2677E">
        <w:rPr>
          <w:lang w:eastAsia="en-US"/>
        </w:rPr>
        <w:t xml:space="preserve"> </w:t>
      </w:r>
      <w:r w:rsidR="00347C31">
        <w:rPr>
          <w:lang w:eastAsia="en-US"/>
        </w:rPr>
        <w:t>http://www.aapg.org/about/petroleum-geology/petroleum-technology/petroleum-products</w:t>
      </w:r>
    </w:p>
    <w:p w:rsidR="00347C31" w:rsidRDefault="00FD4A77" w:rsidP="005660C4">
      <w:pPr>
        <w:pStyle w:val="IOSlist1bullet2017"/>
        <w:rPr>
          <w:lang w:eastAsia="en-US"/>
        </w:rPr>
      </w:pPr>
      <w:hyperlink r:id="rId13" w:history="1">
        <w:r w:rsidR="00E2677E" w:rsidRPr="00E2677E">
          <w:rPr>
            <w:rStyle w:val="Hyperlink"/>
            <w:lang w:eastAsia="en-US"/>
          </w:rPr>
          <w:t>Products made from p</w:t>
        </w:r>
        <w:r w:rsidR="00E2677E" w:rsidRPr="00E2677E">
          <w:rPr>
            <w:rStyle w:val="Hyperlink"/>
            <w:lang w:eastAsia="en-US"/>
          </w:rPr>
          <w:t>e</w:t>
        </w:r>
        <w:r w:rsidR="00E2677E" w:rsidRPr="00E2677E">
          <w:rPr>
            <w:rStyle w:val="Hyperlink"/>
            <w:lang w:eastAsia="en-US"/>
          </w:rPr>
          <w:t>troleum</w:t>
        </w:r>
      </w:hyperlink>
      <w:r w:rsidR="00E2677E">
        <w:rPr>
          <w:lang w:eastAsia="en-US"/>
        </w:rPr>
        <w:t xml:space="preserve"> </w:t>
      </w:r>
      <w:r w:rsidR="00347C31">
        <w:rPr>
          <w:lang w:eastAsia="en-US"/>
        </w:rPr>
        <w:t>http://www.earthsciweek.org/classroom-activities/products-made-petroleum</w:t>
      </w:r>
    </w:p>
    <w:p w:rsidR="00347C31" w:rsidRDefault="00347C31" w:rsidP="005660C4">
      <w:pPr>
        <w:pStyle w:val="IOSlist1bullet2017"/>
        <w:rPr>
          <w:lang w:eastAsia="en-US"/>
        </w:rPr>
      </w:pPr>
      <w:r>
        <w:rPr>
          <w:lang w:eastAsia="en-US"/>
        </w:rPr>
        <w:t>Robotics and use of drones</w:t>
      </w:r>
      <w:r w:rsidR="005660C4">
        <w:rPr>
          <w:lang w:eastAsia="en-US"/>
        </w:rPr>
        <w:t xml:space="preserve">: </w:t>
      </w:r>
      <w:hyperlink r:id="rId14" w:history="1">
        <w:r w:rsidRPr="00E2677E">
          <w:rPr>
            <w:rStyle w:val="Hyperlink"/>
            <w:lang w:eastAsia="en-US"/>
          </w:rPr>
          <w:t>Use o</w:t>
        </w:r>
        <w:r w:rsidRPr="00E2677E">
          <w:rPr>
            <w:rStyle w:val="Hyperlink"/>
            <w:lang w:eastAsia="en-US"/>
          </w:rPr>
          <w:t>f</w:t>
        </w:r>
        <w:r w:rsidRPr="00E2677E">
          <w:rPr>
            <w:rStyle w:val="Hyperlink"/>
            <w:lang w:eastAsia="en-US"/>
          </w:rPr>
          <w:t xml:space="preserve"> drones in agriculture, </w:t>
        </w:r>
        <w:r w:rsidR="00E2677E" w:rsidRPr="00E2677E">
          <w:rPr>
            <w:rStyle w:val="Hyperlink"/>
            <w:lang w:eastAsia="en-US"/>
          </w:rPr>
          <w:t>defence</w:t>
        </w:r>
        <w:r w:rsidRPr="00E2677E">
          <w:rPr>
            <w:rStyle w:val="Hyperlink"/>
            <w:lang w:eastAsia="en-US"/>
          </w:rPr>
          <w:t xml:space="preserve">, search and rescue </w:t>
        </w:r>
        <w:r w:rsidR="00E2677E" w:rsidRPr="00E2677E">
          <w:rPr>
            <w:rStyle w:val="Hyperlink"/>
            <w:lang w:eastAsia="en-US"/>
          </w:rPr>
          <w:t>(podcast)</w:t>
        </w:r>
      </w:hyperlink>
      <w:r w:rsidR="00E2677E">
        <w:rPr>
          <w:lang w:eastAsia="en-US"/>
        </w:rPr>
        <w:t xml:space="preserve"> </w:t>
      </w:r>
      <w:r>
        <w:rPr>
          <w:lang w:eastAsia="en-US"/>
        </w:rPr>
        <w:t>http://ww</w:t>
      </w:r>
      <w:r w:rsidR="00E2677E">
        <w:rPr>
          <w:lang w:eastAsia="en-US"/>
        </w:rPr>
        <w:t>w.bbc.co.uk/programmes/p04fdtf9</w:t>
      </w:r>
    </w:p>
    <w:p w:rsidR="00347C31" w:rsidRDefault="00FD4A77" w:rsidP="005660C4">
      <w:pPr>
        <w:pStyle w:val="IOSlist1bullet2017"/>
        <w:rPr>
          <w:lang w:eastAsia="en-US"/>
        </w:rPr>
      </w:pPr>
      <w:hyperlink r:id="rId15" w:history="1">
        <w:r w:rsidR="00E2677E" w:rsidRPr="00E2677E">
          <w:rPr>
            <w:rStyle w:val="Hyperlink"/>
            <w:lang w:eastAsia="en-US"/>
          </w:rPr>
          <w:t>Way drones will ch</w:t>
        </w:r>
        <w:bookmarkStart w:id="0" w:name="_GoBack"/>
        <w:bookmarkEnd w:id="0"/>
        <w:r w:rsidR="00E2677E" w:rsidRPr="00E2677E">
          <w:rPr>
            <w:rStyle w:val="Hyperlink"/>
            <w:lang w:eastAsia="en-US"/>
          </w:rPr>
          <w:t>a</w:t>
        </w:r>
        <w:r w:rsidR="00E2677E" w:rsidRPr="00E2677E">
          <w:rPr>
            <w:rStyle w:val="Hyperlink"/>
            <w:lang w:eastAsia="en-US"/>
          </w:rPr>
          <w:t>nge the world</w:t>
        </w:r>
      </w:hyperlink>
      <w:r w:rsidR="00E2677E">
        <w:rPr>
          <w:lang w:eastAsia="en-US"/>
        </w:rPr>
        <w:t xml:space="preserve"> </w:t>
      </w:r>
      <w:r w:rsidR="00347C31">
        <w:rPr>
          <w:lang w:eastAsia="en-US"/>
        </w:rPr>
        <w:t>http://www.ibtimes.com/14-ways-drones-will-change-world-1517486</w:t>
      </w:r>
    </w:p>
    <w:p w:rsidR="00347C31" w:rsidRDefault="00347C31" w:rsidP="00E2677E">
      <w:pPr>
        <w:pStyle w:val="IOSheading42017"/>
      </w:pPr>
      <w:r>
        <w:t>Teacher notes:</w:t>
      </w:r>
    </w:p>
    <w:p w:rsidR="00347C31" w:rsidRDefault="00347C31" w:rsidP="00347C31">
      <w:pPr>
        <w:pStyle w:val="IOSbodytext2017"/>
        <w:rPr>
          <w:lang w:eastAsia="en-US"/>
        </w:rPr>
      </w:pPr>
      <w:r>
        <w:rPr>
          <w:lang w:eastAsia="en-US"/>
        </w:rPr>
        <w:t xml:space="preserve">Resources - sample feature articles from popular science press to use as model texts (e.g. Cosmos, New Scientist). A model text could also be prepared </w:t>
      </w:r>
      <w:r w:rsidR="00A870EB">
        <w:rPr>
          <w:lang w:eastAsia="en-US"/>
        </w:rPr>
        <w:t xml:space="preserve">for students. </w:t>
      </w:r>
    </w:p>
    <w:p w:rsidR="00347C31" w:rsidRPr="00347C31" w:rsidRDefault="00E2677E" w:rsidP="00347C31">
      <w:pPr>
        <w:pStyle w:val="IOSbodytext2017"/>
        <w:rPr>
          <w:lang w:eastAsia="en-US"/>
        </w:rPr>
      </w:pPr>
      <w:r>
        <w:rPr>
          <w:lang w:eastAsia="en-US"/>
        </w:rPr>
        <w:t>For example;</w:t>
      </w:r>
      <w:r w:rsidR="00347C31">
        <w:rPr>
          <w:lang w:eastAsia="en-US"/>
        </w:rPr>
        <w:t xml:space="preserve"> News article - dealing with antibiotic resistance:</w:t>
      </w:r>
      <w:r>
        <w:rPr>
          <w:lang w:eastAsia="en-US"/>
        </w:rPr>
        <w:t xml:space="preserve"> </w:t>
      </w:r>
      <w:r w:rsidR="00347C31">
        <w:rPr>
          <w:lang w:eastAsia="en-US"/>
        </w:rPr>
        <w:t>Lewis, D. (2017) Outsmarting Superbugs. COSMOS, Issue 76, p27-35.</w:t>
      </w:r>
    </w:p>
    <w:p w:rsidR="00347C31" w:rsidRDefault="00347C31" w:rsidP="00347C31">
      <w:pPr>
        <w:pStyle w:val="IOSheading32017"/>
      </w:pPr>
      <w:r>
        <w:br w:type="page"/>
      </w:r>
    </w:p>
    <w:p w:rsidR="00BD4B20" w:rsidRDefault="00BD4B20" w:rsidP="00347C31">
      <w:pPr>
        <w:pStyle w:val="IOSheading32017"/>
      </w:pPr>
      <w:r w:rsidRPr="00BD4B20">
        <w:lastRenderedPageBreak/>
        <w:t>Marking Criteria:</w:t>
      </w:r>
    </w:p>
    <w:p w:rsidR="00347C31" w:rsidRDefault="00347C31" w:rsidP="00347C31">
      <w:pPr>
        <w:pStyle w:val="IOSheading42017"/>
      </w:pPr>
      <w:r w:rsidRPr="00347C31">
        <w:t>Working Scientifically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marking criteria and the grades given when the criteria are met"/>
      </w:tblPr>
      <w:tblGrid>
        <w:gridCol w:w="2690"/>
        <w:gridCol w:w="2690"/>
        <w:gridCol w:w="2691"/>
        <w:gridCol w:w="2691"/>
      </w:tblGrid>
      <w:tr w:rsidR="00BD4B20" w:rsidTr="00FB77E0">
        <w:trPr>
          <w:tblHeader/>
        </w:trPr>
        <w:tc>
          <w:tcPr>
            <w:tcW w:w="2690" w:type="dxa"/>
          </w:tcPr>
          <w:p w:rsidR="00BD4B20" w:rsidRDefault="00347C31" w:rsidP="00BD4B2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Grade</w:t>
            </w:r>
          </w:p>
        </w:tc>
        <w:tc>
          <w:tcPr>
            <w:tcW w:w="2690" w:type="dxa"/>
          </w:tcPr>
          <w:p w:rsidR="00BD4B20" w:rsidRDefault="00A870EB" w:rsidP="00BD4B2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Low</w:t>
            </w:r>
          </w:p>
        </w:tc>
        <w:tc>
          <w:tcPr>
            <w:tcW w:w="2691" w:type="dxa"/>
          </w:tcPr>
          <w:p w:rsidR="00BD4B20" w:rsidRDefault="00A870EB" w:rsidP="00BD4B2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Satisfactory</w:t>
            </w:r>
          </w:p>
        </w:tc>
        <w:tc>
          <w:tcPr>
            <w:tcW w:w="2691" w:type="dxa"/>
          </w:tcPr>
          <w:p w:rsidR="00BD4B20" w:rsidRDefault="00A870EB" w:rsidP="00BD4B2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High</w:t>
            </w:r>
          </w:p>
        </w:tc>
      </w:tr>
      <w:tr w:rsidR="00BD4B20" w:rsidTr="00BD4B20">
        <w:tc>
          <w:tcPr>
            <w:tcW w:w="2690" w:type="dxa"/>
          </w:tcPr>
          <w:p w:rsidR="00347C31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Questioning and Predicting</w:t>
            </w:r>
          </w:p>
          <w:p w:rsidR="00BD4B20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student develops and evaluates questions and hypotheses for scientific investigation</w:t>
            </w:r>
          </w:p>
        </w:tc>
        <w:tc>
          <w:tcPr>
            <w:tcW w:w="2690" w:type="dxa"/>
          </w:tcPr>
          <w:p w:rsidR="00347C31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ttempts to develop a series of questions to research and investigate.</w:t>
            </w:r>
          </w:p>
          <w:p w:rsidR="00BD4B20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ttempts to develop a plan to identify and seek information from relevant people or organisations</w:t>
            </w:r>
          </w:p>
        </w:tc>
        <w:tc>
          <w:tcPr>
            <w:tcW w:w="2691" w:type="dxa"/>
          </w:tcPr>
          <w:p w:rsidR="00347C31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velops a series of questions to research and investigate.</w:t>
            </w:r>
          </w:p>
          <w:p w:rsidR="00BD4B20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velops a plan to identify and seek information from relevant people or organisations</w:t>
            </w:r>
          </w:p>
        </w:tc>
        <w:tc>
          <w:tcPr>
            <w:tcW w:w="2691" w:type="dxa"/>
          </w:tcPr>
          <w:p w:rsidR="00347C31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velops a comprehensive series of questions to research and investigate.</w:t>
            </w:r>
          </w:p>
          <w:p w:rsidR="00BD4B20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velops a detailed plan to identify and seek information from relevant people or organisations</w:t>
            </w:r>
          </w:p>
        </w:tc>
      </w:tr>
      <w:tr w:rsidR="00BD4B20" w:rsidTr="00BD4B20">
        <w:tc>
          <w:tcPr>
            <w:tcW w:w="2690" w:type="dxa"/>
          </w:tcPr>
          <w:p w:rsidR="00347C31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nducting Investigations</w:t>
            </w:r>
          </w:p>
          <w:p w:rsidR="00BD4B20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student conducts investigations to collect valid and reliable primary and secondary data and information</w:t>
            </w:r>
          </w:p>
        </w:tc>
        <w:tc>
          <w:tcPr>
            <w:tcW w:w="2690" w:type="dxa"/>
          </w:tcPr>
          <w:p w:rsidR="00BD4B20" w:rsidRDefault="00347C31" w:rsidP="00BD4B20">
            <w:pPr>
              <w:pStyle w:val="IOStabletext2017"/>
              <w:rPr>
                <w:lang w:eastAsia="en-US"/>
              </w:rPr>
            </w:pPr>
            <w:r w:rsidRPr="00347C31">
              <w:rPr>
                <w:lang w:eastAsia="en-US"/>
              </w:rPr>
              <w:t>Attempts to demonstrate ethical and responsible attitudes towards interviews and information gathering via interviews, visits; Attempts to conduct valid and responsible research.</w:t>
            </w:r>
          </w:p>
        </w:tc>
        <w:tc>
          <w:tcPr>
            <w:tcW w:w="2691" w:type="dxa"/>
          </w:tcPr>
          <w:p w:rsidR="00BD4B20" w:rsidRDefault="00347C31" w:rsidP="00BD4B20">
            <w:pPr>
              <w:pStyle w:val="IOStabletext2017"/>
              <w:rPr>
                <w:lang w:eastAsia="en-US"/>
              </w:rPr>
            </w:pPr>
            <w:r w:rsidRPr="00347C31">
              <w:rPr>
                <w:lang w:eastAsia="en-US"/>
              </w:rPr>
              <w:t>Demonstrates sound ethical and responsible attitudes towards interviews and information gathering via interviews, visits and conducts valid and responsible research.</w:t>
            </w:r>
          </w:p>
        </w:tc>
        <w:tc>
          <w:tcPr>
            <w:tcW w:w="2691" w:type="dxa"/>
          </w:tcPr>
          <w:p w:rsidR="00BD4B20" w:rsidRDefault="00347C31" w:rsidP="00BD4B20">
            <w:pPr>
              <w:pStyle w:val="IOStabletext2017"/>
              <w:rPr>
                <w:lang w:eastAsia="en-US"/>
              </w:rPr>
            </w:pPr>
            <w:r w:rsidRPr="00347C31">
              <w:rPr>
                <w:lang w:eastAsia="en-US"/>
              </w:rPr>
              <w:t>Demonstrates ethical and responsible attitudes towards interviews and demonstrates extensive skills at information gathering via interviews, visits and conducts valid and responsible research.</w:t>
            </w:r>
          </w:p>
        </w:tc>
      </w:tr>
      <w:tr w:rsidR="00BD4B20" w:rsidTr="00BD4B20">
        <w:tc>
          <w:tcPr>
            <w:tcW w:w="2690" w:type="dxa"/>
          </w:tcPr>
          <w:p w:rsidR="00347C31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alysing data and information</w:t>
            </w:r>
          </w:p>
          <w:p w:rsidR="00BD4B20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student analyses and evaluates primary and secondary data and information</w:t>
            </w:r>
          </w:p>
        </w:tc>
        <w:tc>
          <w:tcPr>
            <w:tcW w:w="2690" w:type="dxa"/>
          </w:tcPr>
          <w:p w:rsidR="00347C31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Limited attempt to analyse a wide range of data sets and information. </w:t>
            </w:r>
          </w:p>
          <w:p w:rsidR="00BD4B20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imited assessment of data sources.</w:t>
            </w:r>
          </w:p>
        </w:tc>
        <w:tc>
          <w:tcPr>
            <w:tcW w:w="2691" w:type="dxa"/>
          </w:tcPr>
          <w:p w:rsidR="00347C31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Analyses a wide range of data sets and information. </w:t>
            </w:r>
          </w:p>
          <w:p w:rsidR="00BD4B20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ssesses data sources.</w:t>
            </w:r>
          </w:p>
        </w:tc>
        <w:tc>
          <w:tcPr>
            <w:tcW w:w="2691" w:type="dxa"/>
          </w:tcPr>
          <w:p w:rsidR="00347C31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Thoroughly analyses a wide range of data sets and information. </w:t>
            </w:r>
          </w:p>
          <w:p w:rsidR="00BD4B20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ssesses data sources thoroughly</w:t>
            </w:r>
            <w:r w:rsidR="00A870EB">
              <w:rPr>
                <w:lang w:eastAsia="en-US"/>
              </w:rPr>
              <w:t xml:space="preserve"> including relevance and quality of information.</w:t>
            </w:r>
          </w:p>
        </w:tc>
      </w:tr>
      <w:tr w:rsidR="00BD4B20" w:rsidTr="00BD4B20">
        <w:tc>
          <w:tcPr>
            <w:tcW w:w="2690" w:type="dxa"/>
          </w:tcPr>
          <w:p w:rsidR="00347C31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mmunication</w:t>
            </w:r>
          </w:p>
          <w:p w:rsidR="00347C31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student</w:t>
            </w:r>
          </w:p>
          <w:p w:rsidR="00BD4B20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mmunicates scientific understanding using suitable language and terminology for a specific audience or purpose</w:t>
            </w:r>
          </w:p>
        </w:tc>
        <w:tc>
          <w:tcPr>
            <w:tcW w:w="2690" w:type="dxa"/>
          </w:tcPr>
          <w:p w:rsidR="00347C31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Prepares a </w:t>
            </w:r>
            <w:r w:rsidR="00A870EB">
              <w:rPr>
                <w:lang w:eastAsia="en-US"/>
              </w:rPr>
              <w:t>multimedia presentation with limited information and detail.</w:t>
            </w:r>
            <w:r>
              <w:rPr>
                <w:lang w:eastAsia="en-US"/>
              </w:rPr>
              <w:t xml:space="preserve"> </w:t>
            </w:r>
          </w:p>
          <w:p w:rsidR="00BD4B20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imited use of scientific terminology, illustrations and data to support arguments and evaluation.</w:t>
            </w:r>
          </w:p>
        </w:tc>
        <w:tc>
          <w:tcPr>
            <w:tcW w:w="2691" w:type="dxa"/>
          </w:tcPr>
          <w:p w:rsidR="00347C31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Prepares an informative multimedia presentation. </w:t>
            </w:r>
          </w:p>
          <w:p w:rsidR="00BD4B20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Scientific terminology, illustrations and data </w:t>
            </w:r>
            <w:r w:rsidR="00A870EB">
              <w:rPr>
                <w:lang w:eastAsia="en-US"/>
              </w:rPr>
              <w:t xml:space="preserve">used </w:t>
            </w:r>
            <w:r>
              <w:rPr>
                <w:lang w:eastAsia="en-US"/>
              </w:rPr>
              <w:t>support argument</w:t>
            </w:r>
            <w:r w:rsidR="00A870EB">
              <w:rPr>
                <w:lang w:eastAsia="en-US"/>
              </w:rPr>
              <w:t>s</w:t>
            </w:r>
            <w:r>
              <w:rPr>
                <w:lang w:eastAsia="en-US"/>
              </w:rPr>
              <w:t xml:space="preserve"> and evaluation.</w:t>
            </w:r>
          </w:p>
        </w:tc>
        <w:tc>
          <w:tcPr>
            <w:tcW w:w="2691" w:type="dxa"/>
          </w:tcPr>
          <w:p w:rsidR="00347C31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Prepares a detailed, informative, multimedia presentation. </w:t>
            </w:r>
          </w:p>
          <w:p w:rsidR="00BD4B20" w:rsidRDefault="00347C31" w:rsidP="00347C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xtensive</w:t>
            </w:r>
            <w:r w:rsidR="00A870EB">
              <w:rPr>
                <w:lang w:eastAsia="en-US"/>
              </w:rPr>
              <w:t xml:space="preserve"> and correct</w:t>
            </w:r>
            <w:r>
              <w:rPr>
                <w:lang w:eastAsia="en-US"/>
              </w:rPr>
              <w:t xml:space="preserve"> use of scientific terminology, illustrations and data to support arguments and evaluation.</w:t>
            </w:r>
          </w:p>
        </w:tc>
      </w:tr>
    </w:tbl>
    <w:p w:rsidR="00BD4B20" w:rsidRDefault="00347C31" w:rsidP="00347C31">
      <w:pPr>
        <w:pStyle w:val="IOSheading42017"/>
      </w:pPr>
      <w:r w:rsidRPr="00347C31">
        <w:t>Investigating Science Outcome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marking criteria and the grades given when the criteria are met"/>
      </w:tblPr>
      <w:tblGrid>
        <w:gridCol w:w="2690"/>
        <w:gridCol w:w="2690"/>
        <w:gridCol w:w="2691"/>
        <w:gridCol w:w="2691"/>
      </w:tblGrid>
      <w:tr w:rsidR="00A870EB" w:rsidTr="00FB77E0">
        <w:trPr>
          <w:tblHeader/>
        </w:trPr>
        <w:tc>
          <w:tcPr>
            <w:tcW w:w="2690" w:type="dxa"/>
          </w:tcPr>
          <w:p w:rsidR="00A870EB" w:rsidRDefault="00A870EB" w:rsidP="00A870EB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Grade</w:t>
            </w:r>
          </w:p>
        </w:tc>
        <w:tc>
          <w:tcPr>
            <w:tcW w:w="2690" w:type="dxa"/>
          </w:tcPr>
          <w:p w:rsidR="00A870EB" w:rsidRDefault="00A870EB" w:rsidP="00A870EB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Low</w:t>
            </w:r>
          </w:p>
        </w:tc>
        <w:tc>
          <w:tcPr>
            <w:tcW w:w="2691" w:type="dxa"/>
          </w:tcPr>
          <w:p w:rsidR="00A870EB" w:rsidRDefault="00A870EB" w:rsidP="00A870EB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Satisfactory</w:t>
            </w:r>
          </w:p>
        </w:tc>
        <w:tc>
          <w:tcPr>
            <w:tcW w:w="2691" w:type="dxa"/>
          </w:tcPr>
          <w:p w:rsidR="00A870EB" w:rsidRDefault="00A870EB" w:rsidP="00A870EB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High</w:t>
            </w:r>
          </w:p>
        </w:tc>
      </w:tr>
      <w:tr w:rsidR="00347C31" w:rsidTr="001932DC">
        <w:tc>
          <w:tcPr>
            <w:tcW w:w="2690" w:type="dxa"/>
          </w:tcPr>
          <w:p w:rsidR="00347C31" w:rsidRDefault="00347C31" w:rsidP="001932DC">
            <w:pPr>
              <w:pStyle w:val="IOStabletext2017"/>
              <w:rPr>
                <w:lang w:eastAsia="en-US"/>
              </w:rPr>
            </w:pPr>
            <w:r w:rsidRPr="00347C31">
              <w:rPr>
                <w:lang w:eastAsia="en-US"/>
              </w:rPr>
              <w:t>A student evaluates the implications of ethical, social, economic and political influences on science</w:t>
            </w:r>
          </w:p>
        </w:tc>
        <w:tc>
          <w:tcPr>
            <w:tcW w:w="2690" w:type="dxa"/>
          </w:tcPr>
          <w:p w:rsidR="00347C31" w:rsidRDefault="00347C31" w:rsidP="001932DC">
            <w:pPr>
              <w:pStyle w:val="IOStabletext2017"/>
              <w:rPr>
                <w:lang w:eastAsia="en-US"/>
              </w:rPr>
            </w:pPr>
            <w:r w:rsidRPr="00347C31">
              <w:rPr>
                <w:lang w:eastAsia="en-US"/>
              </w:rPr>
              <w:t>Attempts to construct evidence-based arguments and reflection to evaluate the impact of technology on human health.</w:t>
            </w:r>
          </w:p>
        </w:tc>
        <w:tc>
          <w:tcPr>
            <w:tcW w:w="2691" w:type="dxa"/>
          </w:tcPr>
          <w:p w:rsidR="00347C31" w:rsidRDefault="00347C31" w:rsidP="001932DC">
            <w:pPr>
              <w:pStyle w:val="IOStabletext2017"/>
              <w:rPr>
                <w:lang w:eastAsia="en-US"/>
              </w:rPr>
            </w:pPr>
            <w:r w:rsidRPr="00347C31">
              <w:rPr>
                <w:lang w:eastAsia="en-US"/>
              </w:rPr>
              <w:t>Constructs evidence-based arguments and reflection to evaluate the impact of technology on human health.</w:t>
            </w:r>
          </w:p>
        </w:tc>
        <w:tc>
          <w:tcPr>
            <w:tcW w:w="2691" w:type="dxa"/>
          </w:tcPr>
          <w:p w:rsidR="00347C31" w:rsidRDefault="00347C31" w:rsidP="001932DC">
            <w:pPr>
              <w:pStyle w:val="IOStabletext2017"/>
              <w:rPr>
                <w:lang w:eastAsia="en-US"/>
              </w:rPr>
            </w:pPr>
            <w:r w:rsidRPr="00347C31">
              <w:rPr>
                <w:lang w:eastAsia="en-US"/>
              </w:rPr>
              <w:t>Constructs critical and constructive evidence-based arguments and reflection to evaluate the impact of technology on human health.</w:t>
            </w:r>
          </w:p>
        </w:tc>
      </w:tr>
    </w:tbl>
    <w:p w:rsidR="00347C31" w:rsidRPr="00BD4B20" w:rsidRDefault="00347C31" w:rsidP="00FB77E0">
      <w:pPr>
        <w:pStyle w:val="IOSunformattedspace2017"/>
        <w:rPr>
          <w:lang w:eastAsia="en-US"/>
        </w:rPr>
      </w:pPr>
    </w:p>
    <w:sectPr w:rsidR="00347C31" w:rsidRPr="00BD4B20" w:rsidSect="00667FEF">
      <w:footerReference w:type="even" r:id="rId16"/>
      <w:footerReference w:type="default" r:id="rId17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4A77" w:rsidRDefault="00FD4A77" w:rsidP="00F247F6">
      <w:r>
        <w:separator/>
      </w:r>
    </w:p>
    <w:p w:rsidR="00FD4A77" w:rsidRDefault="00FD4A77"/>
    <w:p w:rsidR="00FD4A77" w:rsidRDefault="00FD4A77"/>
  </w:endnote>
  <w:endnote w:type="continuationSeparator" w:id="0">
    <w:p w:rsidR="00FD4A77" w:rsidRDefault="00FD4A77" w:rsidP="00F247F6">
      <w:r>
        <w:continuationSeparator/>
      </w:r>
    </w:p>
    <w:p w:rsidR="00FD4A77" w:rsidRDefault="00FD4A77"/>
    <w:p w:rsidR="00FD4A77" w:rsidRDefault="00FD4A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FB77E0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C581C">
      <w:rPr>
        <w:noProof/>
      </w:rPr>
      <w:t>6</w:t>
    </w:r>
    <w:r w:rsidRPr="004E338C">
      <w:fldChar w:fldCharType="end"/>
    </w:r>
    <w:r>
      <w:tab/>
    </w:r>
    <w:r>
      <w:tab/>
    </w:r>
    <w:r w:rsidR="00FB77E0">
      <w:t>Module 8: Science and Society: Depth Stud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C581C">
      <w:rPr>
        <w:noProof/>
      </w:rPr>
      <w:t>7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4A77" w:rsidRDefault="00FD4A77" w:rsidP="00F247F6">
      <w:r>
        <w:separator/>
      </w:r>
    </w:p>
    <w:p w:rsidR="00FD4A77" w:rsidRDefault="00FD4A77"/>
    <w:p w:rsidR="00FD4A77" w:rsidRDefault="00FD4A77"/>
  </w:footnote>
  <w:footnote w:type="continuationSeparator" w:id="0">
    <w:p w:rsidR="00FD4A77" w:rsidRDefault="00FD4A77" w:rsidP="00F247F6">
      <w:r>
        <w:continuationSeparator/>
      </w:r>
    </w:p>
    <w:p w:rsidR="00FD4A77" w:rsidRDefault="00FD4A77"/>
    <w:p w:rsidR="00FD4A77" w:rsidRDefault="00FD4A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qgUAclEIEiwAAAA="/>
  </w:docVars>
  <w:rsids>
    <w:rsidRoot w:val="00BD4B20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6A7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C31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581C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0C4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0EB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40DC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4B20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677E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B77E0"/>
    <w:rsid w:val="00FC4D89"/>
    <w:rsid w:val="00FC7959"/>
    <w:rsid w:val="00FC7B6A"/>
    <w:rsid w:val="00FD4A77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4D40DA8F-341A-422C-99C8-1E8CB5FA3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BD4B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B77E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77E0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FB77E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77E0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77E0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77E0"/>
    <w:rPr>
      <w:rFonts w:ascii="Segoe UI" w:hAnsi="Segoe UI" w:cs="Segoe UI"/>
      <w:sz w:val="18"/>
      <w:szCs w:val="18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4C581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earthsciweek.org/classroom-activities/products-made-petroleu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aapg.org/about/petroleum-geology/petroleum-technology/petroleum-products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Genetically%20modified%20food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ibtimes.com/14-ways-drones-will-change-world-1517486" TargetMode="External"/><Relationship Id="rId10" Type="http://schemas.openxmlformats.org/officeDocument/2006/relationships/hyperlink" Target="http://www.world-nuclear.org/information-library/economic-aspects/economics-of-nuclear-power.aspx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libraries.dal.ca/content/dam/dalhousie/pdf/library/CoreSkills/6_Criteria_for_Websites.pdf" TargetMode="External"/><Relationship Id="rId14" Type="http://schemas.openxmlformats.org/officeDocument/2006/relationships/hyperlink" Target="http://www.bbc.co.uk/programmes/p04fdtf9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FDE4B1-4EFC-4963-9030-3BEFAECB69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8</Pages>
  <Words>1672</Words>
  <Characters>9533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111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8: Science and Society: Depth Study</dc:title>
  <dc:subject/>
  <dc:creator>Milton, Gerri</dc:creator>
  <cp:keywords/>
  <dc:description/>
  <cp:lastModifiedBy>Joshua Westerway</cp:lastModifiedBy>
  <cp:revision>4</cp:revision>
  <cp:lastPrinted>2017-11-06T23:14:00Z</cp:lastPrinted>
  <dcterms:created xsi:type="dcterms:W3CDTF">2017-11-06T22:21:00Z</dcterms:created>
  <dcterms:modified xsi:type="dcterms:W3CDTF">2020-09-25T01:07:00Z</dcterms:modified>
  <cp:category/>
</cp:coreProperties>
</file>